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guimauv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alcohol, DIMETHYLHYDROXY FURAN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99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Gourmand. mil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guimauv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guimauv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benzo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alcohol, DIMETHYLHYDROXY FURAN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guimauv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guimauv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9AB8F79-B640-4EDE-A9DB-9973E2433945}"/>
</file>

<file path=customXml/itemProps3.xml><?xml version="1.0" encoding="utf-8"?>
<ds:datastoreItem xmlns:ds="http://schemas.openxmlformats.org/officeDocument/2006/customXml" ds:itemID="{124C4152-2CB0-413D-83CD-FF057B39D8D5}"/>
</file>

<file path=customXml/itemProps4.xml><?xml version="1.0" encoding="utf-8"?>
<ds:datastoreItem xmlns:ds="http://schemas.openxmlformats.org/officeDocument/2006/customXml" ds:itemID="{E795AC7F-1A59-4C9A-9B9F-F3466779A35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